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1F8750" w14:textId="77777777" w:rsidR="0008483B" w:rsidRDefault="0008483B" w:rsidP="00A1168A">
      <w:pPr>
        <w:pStyle w:val="textnoindent"/>
        <w:tabs>
          <w:tab w:val="left" w:pos="11790"/>
        </w:tabs>
        <w:spacing w:line="220" w:lineRule="exact"/>
        <w:ind w:left="720"/>
        <w:jc w:val="right"/>
        <w:rPr>
          <w:rFonts w:ascii="Calibri" w:hAnsi="Calibri" w:cs="Arial"/>
          <w:b/>
          <w:sz w:val="28"/>
          <w:szCs w:val="28"/>
        </w:rPr>
      </w:pPr>
    </w:p>
    <w:p w14:paraId="6E47C0E6" w14:textId="77777777" w:rsidR="002C6758" w:rsidRDefault="002C6758" w:rsidP="00A1168A">
      <w:pPr>
        <w:pStyle w:val="textnoindent"/>
        <w:tabs>
          <w:tab w:val="left" w:pos="11790"/>
        </w:tabs>
        <w:spacing w:line="220" w:lineRule="exact"/>
        <w:ind w:left="720"/>
        <w:jc w:val="right"/>
        <w:rPr>
          <w:rFonts w:ascii="Calibri" w:hAnsi="Calibri" w:cs="Arial"/>
          <w:b/>
          <w:sz w:val="28"/>
          <w:szCs w:val="28"/>
        </w:rPr>
      </w:pPr>
    </w:p>
    <w:p w14:paraId="6E1FAACA" w14:textId="749D730A" w:rsidR="006846B1" w:rsidRDefault="006846B1" w:rsidP="00A1168A">
      <w:pPr>
        <w:pStyle w:val="textnoindent"/>
        <w:tabs>
          <w:tab w:val="left" w:pos="11790"/>
        </w:tabs>
        <w:spacing w:line="220" w:lineRule="exact"/>
        <w:ind w:left="720"/>
        <w:jc w:val="right"/>
        <w:rPr>
          <w:rFonts w:ascii="Calibri" w:hAnsi="Calibri" w:cs="Arial"/>
          <w:b/>
          <w:sz w:val="28"/>
          <w:szCs w:val="28"/>
        </w:rPr>
      </w:pPr>
      <w:r w:rsidRPr="00655D7B">
        <w:rPr>
          <w:rFonts w:ascii="Garamond" w:hAnsi="Garamond"/>
          <w:b/>
          <w:smallCaps/>
          <w:noProof/>
          <w:sz w:val="36"/>
          <w:szCs w:val="36"/>
          <w:u w:val="single"/>
        </w:rPr>
        <w:drawing>
          <wp:anchor distT="0" distB="0" distL="114300" distR="114300" simplePos="0" relativeHeight="251659264" behindDoc="0" locked="0" layoutInCell="1" allowOverlap="1" wp14:anchorId="5CD0F8D5" wp14:editId="427B1EF7">
            <wp:simplePos x="0" y="0"/>
            <wp:positionH relativeFrom="column">
              <wp:posOffset>-9525</wp:posOffset>
            </wp:positionH>
            <wp:positionV relativeFrom="paragraph">
              <wp:posOffset>88900</wp:posOffset>
            </wp:positionV>
            <wp:extent cx="3627277" cy="813812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SPH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277" cy="813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6758">
        <w:rPr>
          <w:rFonts w:ascii="Calibri" w:hAnsi="Calibri" w:cs="Arial"/>
          <w:b/>
          <w:sz w:val="28"/>
          <w:szCs w:val="28"/>
        </w:rPr>
        <w:t xml:space="preserve">  </w:t>
      </w:r>
    </w:p>
    <w:p w14:paraId="0560BE6A" w14:textId="6F1B74B9" w:rsidR="0008483B" w:rsidRPr="002C6758" w:rsidRDefault="002C6758" w:rsidP="00ED5507">
      <w:pPr>
        <w:pStyle w:val="textnoindent"/>
        <w:spacing w:line="220" w:lineRule="exact"/>
        <w:jc w:val="right"/>
        <w:rPr>
          <w:rFonts w:ascii="gotham medium" w:hAnsi="gotham medium" w:cs="Arial"/>
          <w:b/>
          <w:szCs w:val="24"/>
        </w:rPr>
      </w:pPr>
      <w:r>
        <w:rPr>
          <w:rFonts w:ascii="gotham medium" w:hAnsi="gotham medium" w:cs="Arial"/>
          <w:b/>
          <w:sz w:val="28"/>
          <w:szCs w:val="28"/>
        </w:rPr>
        <w:t xml:space="preserve">    </w:t>
      </w:r>
      <w:r>
        <w:rPr>
          <w:rFonts w:ascii="gotham medium" w:hAnsi="gotham medium" w:cs="Arial"/>
          <w:b/>
          <w:sz w:val="28"/>
          <w:szCs w:val="28"/>
        </w:rPr>
        <w:tab/>
      </w:r>
      <w:r>
        <w:rPr>
          <w:rFonts w:ascii="gotham medium" w:hAnsi="gotham medium" w:cs="Arial"/>
          <w:b/>
          <w:sz w:val="28"/>
          <w:szCs w:val="28"/>
        </w:rPr>
        <w:tab/>
      </w:r>
      <w:r>
        <w:rPr>
          <w:rFonts w:ascii="gotham medium" w:hAnsi="gotham medium" w:cs="Arial"/>
          <w:b/>
          <w:sz w:val="28"/>
          <w:szCs w:val="28"/>
        </w:rPr>
        <w:tab/>
      </w:r>
      <w:r>
        <w:rPr>
          <w:rFonts w:ascii="gotham medium" w:hAnsi="gotham medium" w:cs="Arial"/>
          <w:b/>
          <w:sz w:val="28"/>
          <w:szCs w:val="28"/>
        </w:rPr>
        <w:tab/>
      </w:r>
      <w:r>
        <w:rPr>
          <w:rFonts w:ascii="gotham medium" w:hAnsi="gotham medium" w:cs="Arial"/>
          <w:b/>
          <w:sz w:val="28"/>
          <w:szCs w:val="28"/>
        </w:rPr>
        <w:tab/>
      </w:r>
      <w:r>
        <w:rPr>
          <w:rFonts w:ascii="gotham medium" w:hAnsi="gotham medium" w:cs="Arial"/>
          <w:b/>
          <w:sz w:val="28"/>
          <w:szCs w:val="28"/>
        </w:rPr>
        <w:tab/>
      </w:r>
      <w:r>
        <w:rPr>
          <w:rFonts w:ascii="gotham medium" w:hAnsi="gotham medium" w:cs="Arial"/>
          <w:b/>
          <w:sz w:val="28"/>
          <w:szCs w:val="28"/>
        </w:rPr>
        <w:tab/>
      </w:r>
      <w:r>
        <w:rPr>
          <w:rFonts w:ascii="gotham medium" w:hAnsi="gotham medium" w:cs="Arial"/>
          <w:b/>
          <w:sz w:val="28"/>
          <w:szCs w:val="28"/>
        </w:rPr>
        <w:tab/>
      </w:r>
      <w:r>
        <w:rPr>
          <w:rFonts w:ascii="gotham medium" w:hAnsi="gotham medium" w:cs="Arial"/>
          <w:b/>
          <w:sz w:val="28"/>
          <w:szCs w:val="28"/>
        </w:rPr>
        <w:tab/>
      </w:r>
      <w:r>
        <w:rPr>
          <w:rFonts w:ascii="gotham medium" w:hAnsi="gotham medium" w:cs="Arial"/>
          <w:b/>
          <w:sz w:val="28"/>
          <w:szCs w:val="28"/>
        </w:rPr>
        <w:tab/>
        <w:t xml:space="preserve">     </w:t>
      </w:r>
      <w:r w:rsidR="00ED5507">
        <w:rPr>
          <w:rFonts w:ascii="gotham medium" w:hAnsi="gotham medium" w:cs="Arial"/>
          <w:b/>
          <w:sz w:val="28"/>
          <w:szCs w:val="28"/>
        </w:rPr>
        <w:tab/>
      </w:r>
      <w:r w:rsidR="006846B1" w:rsidRPr="002C6758">
        <w:rPr>
          <w:rFonts w:ascii="gotham medium" w:hAnsi="gotham medium" w:cs="Arial"/>
          <w:b/>
          <w:szCs w:val="24"/>
        </w:rPr>
        <w:t>Office of Academic Service</w:t>
      </w:r>
      <w:r>
        <w:rPr>
          <w:rFonts w:ascii="gotham medium" w:hAnsi="gotham medium" w:cs="Arial"/>
          <w:b/>
          <w:szCs w:val="24"/>
        </w:rPr>
        <w:t>s</w:t>
      </w:r>
    </w:p>
    <w:p w14:paraId="0EDD4C44" w14:textId="5694C1DB" w:rsidR="006846B1" w:rsidRPr="002C6758" w:rsidRDefault="002C6758" w:rsidP="00ED5507">
      <w:pPr>
        <w:pStyle w:val="textnoindent"/>
        <w:spacing w:line="220" w:lineRule="exact"/>
        <w:ind w:left="6480"/>
        <w:jc w:val="right"/>
        <w:rPr>
          <w:rFonts w:ascii="gotham" w:hAnsi="gotham" w:cs="Arial"/>
          <w:b/>
          <w:szCs w:val="24"/>
        </w:rPr>
      </w:pPr>
      <w:r>
        <w:rPr>
          <w:rFonts w:ascii="gotham" w:hAnsi="gotham" w:cs="Arial"/>
          <w:szCs w:val="24"/>
        </w:rPr>
        <w:t xml:space="preserve">     </w:t>
      </w:r>
      <w:r w:rsidR="00ED5507">
        <w:rPr>
          <w:rFonts w:ascii="gotham" w:hAnsi="gotham" w:cs="Arial"/>
          <w:szCs w:val="24"/>
        </w:rPr>
        <w:tab/>
      </w:r>
      <w:r w:rsidR="00ED5507">
        <w:rPr>
          <w:rFonts w:ascii="gotham" w:hAnsi="gotham" w:cs="Arial"/>
          <w:szCs w:val="24"/>
        </w:rPr>
        <w:tab/>
      </w:r>
      <w:r w:rsidR="00ED5507">
        <w:rPr>
          <w:rFonts w:ascii="gotham" w:hAnsi="gotham" w:cs="Arial"/>
          <w:szCs w:val="24"/>
        </w:rPr>
        <w:tab/>
      </w:r>
      <w:r w:rsidR="00ED5507">
        <w:rPr>
          <w:rFonts w:ascii="gotham" w:hAnsi="gotham" w:cs="Arial"/>
          <w:szCs w:val="24"/>
        </w:rPr>
        <w:tab/>
      </w:r>
      <w:r w:rsidR="006846B1" w:rsidRPr="002C6758">
        <w:rPr>
          <w:rFonts w:ascii="gotham" w:hAnsi="gotham" w:cs="Arial"/>
          <w:szCs w:val="24"/>
        </w:rPr>
        <w:t xml:space="preserve"> EAD- 716</w:t>
      </w:r>
    </w:p>
    <w:p w14:paraId="5972E74C" w14:textId="4F058830" w:rsidR="0008483B" w:rsidRPr="002C6758" w:rsidRDefault="0008483B" w:rsidP="0008483B">
      <w:pPr>
        <w:pStyle w:val="textnoindent"/>
        <w:spacing w:line="220" w:lineRule="exact"/>
        <w:ind w:left="720"/>
        <w:jc w:val="right"/>
        <w:rPr>
          <w:rFonts w:ascii="gotham" w:hAnsi="gotham" w:cs="Arial"/>
          <w:szCs w:val="24"/>
        </w:rPr>
      </w:pPr>
      <w:r w:rsidRPr="002C6758">
        <w:rPr>
          <w:rFonts w:ascii="gotham" w:hAnsi="gotham" w:cs="Arial"/>
          <w:szCs w:val="24"/>
        </w:rPr>
        <w:t>Phone: 817.735.</w:t>
      </w:r>
      <w:r w:rsidR="00E71435">
        <w:rPr>
          <w:rFonts w:ascii="gotham" w:hAnsi="gotham" w:cs="Arial"/>
          <w:szCs w:val="24"/>
        </w:rPr>
        <w:t>0489</w:t>
      </w:r>
      <w:bookmarkStart w:id="0" w:name="_GoBack"/>
      <w:bookmarkEnd w:id="0"/>
      <w:r w:rsidRPr="002C6758">
        <w:rPr>
          <w:rFonts w:ascii="gotham" w:hAnsi="gotham" w:cs="Arial"/>
          <w:szCs w:val="24"/>
        </w:rPr>
        <w:t xml:space="preserve">                                                                                                                                                                                        </w:t>
      </w:r>
    </w:p>
    <w:p w14:paraId="27640988" w14:textId="1DA88C30" w:rsidR="0008483B" w:rsidRPr="002C6758" w:rsidRDefault="00ED5507" w:rsidP="0008483B">
      <w:pPr>
        <w:pStyle w:val="textnoindent"/>
        <w:spacing w:line="220" w:lineRule="exact"/>
        <w:ind w:left="720"/>
        <w:jc w:val="right"/>
        <w:rPr>
          <w:rFonts w:ascii="gotham" w:hAnsi="gotham" w:cs="Arial"/>
          <w:szCs w:val="24"/>
        </w:rPr>
      </w:pPr>
      <w:r>
        <w:rPr>
          <w:rFonts w:ascii="gotham" w:hAnsi="gotham" w:cs="Arial"/>
          <w:szCs w:val="24"/>
        </w:rPr>
        <w:t>sphacademics</w:t>
      </w:r>
      <w:r w:rsidR="0008483B" w:rsidRPr="002C6758">
        <w:rPr>
          <w:rFonts w:ascii="gotham" w:hAnsi="gotham" w:cs="Arial"/>
          <w:szCs w:val="24"/>
        </w:rPr>
        <w:t xml:space="preserve">@unthsc.edu </w:t>
      </w:r>
    </w:p>
    <w:p w14:paraId="43CE5FE1" w14:textId="77777777" w:rsidR="0008483B" w:rsidRPr="002C6758" w:rsidRDefault="0008483B" w:rsidP="0008483B">
      <w:pPr>
        <w:pStyle w:val="textnoindent"/>
        <w:spacing w:line="220" w:lineRule="exact"/>
        <w:ind w:left="720" w:firstLine="720"/>
        <w:jc w:val="center"/>
        <w:rPr>
          <w:rFonts w:ascii="gotham" w:hAnsi="gotham" w:cs="Arial"/>
          <w:sz w:val="20"/>
        </w:rPr>
      </w:pPr>
    </w:p>
    <w:p w14:paraId="21BE298D" w14:textId="7D6F1E7C" w:rsidR="006846B1" w:rsidRPr="002C6758" w:rsidRDefault="0008483B" w:rsidP="0008483B">
      <w:pPr>
        <w:pStyle w:val="textnoindent"/>
        <w:spacing w:line="220" w:lineRule="exact"/>
        <w:ind w:left="720"/>
        <w:jc w:val="right"/>
        <w:rPr>
          <w:rFonts w:ascii="gotham" w:hAnsi="gotham" w:cs="Arial"/>
          <w:sz w:val="20"/>
        </w:rPr>
      </w:pPr>
      <w:r w:rsidRPr="002C6758">
        <w:rPr>
          <w:rFonts w:ascii="gotham" w:hAnsi="gotham" w:cs="Arial"/>
          <w:sz w:val="20"/>
        </w:rPr>
        <w:t xml:space="preserve">                                                                                                                                                                               </w:t>
      </w:r>
    </w:p>
    <w:p w14:paraId="69E04CF0" w14:textId="0143773F" w:rsidR="0008483B" w:rsidRPr="002C6758" w:rsidRDefault="006846B1" w:rsidP="0008483B">
      <w:pPr>
        <w:spacing w:after="0"/>
        <w:ind w:left="270" w:hanging="270"/>
        <w:rPr>
          <w:rFonts w:ascii="gotham medium" w:hAnsi="gotham medium"/>
          <w:b/>
          <w:color w:val="253746"/>
          <w:sz w:val="36"/>
          <w:szCs w:val="36"/>
        </w:rPr>
      </w:pPr>
      <w:r w:rsidRPr="002C6758">
        <w:rPr>
          <w:rFonts w:ascii="gotham medium" w:hAnsi="gotham medium"/>
          <w:b/>
          <w:color w:val="253746"/>
          <w:sz w:val="36"/>
          <w:szCs w:val="36"/>
        </w:rPr>
        <w:t>INTENT TO GRADUATE FORM</w:t>
      </w:r>
    </w:p>
    <w:p w14:paraId="174CC444" w14:textId="14426848" w:rsidR="006846B1" w:rsidRPr="0008483B" w:rsidRDefault="0008483B" w:rsidP="0008483B">
      <w:pPr>
        <w:spacing w:after="0"/>
        <w:ind w:left="270" w:hanging="270"/>
        <w:rPr>
          <w:rFonts w:ascii="iCiel Gotham Medium" w:hAnsi="iCiel Gotham Medium" w:cs="Arial"/>
          <w:sz w:val="36"/>
          <w:szCs w:val="36"/>
        </w:rPr>
      </w:pPr>
      <w:r w:rsidRPr="0008483B">
        <w:rPr>
          <w:rFonts w:ascii="iCiel Gotham Medium" w:hAnsi="iCiel Gotham Medium"/>
          <w:b/>
          <w:noProof/>
          <w:color w:val="253746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50E187" wp14:editId="4AAABBF4">
                <wp:simplePos x="0" y="0"/>
                <wp:positionH relativeFrom="column">
                  <wp:posOffset>4171950</wp:posOffset>
                </wp:positionH>
                <wp:positionV relativeFrom="paragraph">
                  <wp:posOffset>231140</wp:posOffset>
                </wp:positionV>
                <wp:extent cx="3009900" cy="3381375"/>
                <wp:effectExtent l="19050" t="19050" r="19050" b="28575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9900" cy="338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C071EB" w14:textId="25DF1166" w:rsidR="0008483B" w:rsidRDefault="006846B1" w:rsidP="0008483B">
                            <w:pPr>
                              <w:spacing w:after="0"/>
                              <w:jc w:val="center"/>
                              <w:rPr>
                                <w:rFonts w:ascii="Baskerville Old Face" w:hAnsi="Baskerville Old Face"/>
                                <w:b/>
                              </w:rPr>
                            </w:pPr>
                            <w:r w:rsidRPr="0008483B">
                              <w:rPr>
                                <w:rFonts w:ascii="Baskerville Old Face" w:hAnsi="Baskerville Old Face"/>
                                <w:b/>
                              </w:rPr>
                              <w:t>FILING INSTRUCTIONS</w:t>
                            </w:r>
                          </w:p>
                          <w:p w14:paraId="7EE430EF" w14:textId="14957544" w:rsidR="006846B1" w:rsidRPr="0008483B" w:rsidRDefault="006846B1" w:rsidP="006846B1">
                            <w:pPr>
                              <w:spacing w:after="0"/>
                              <w:rPr>
                                <w:rFonts w:ascii="Baskerville Old Face" w:hAnsi="Baskerville Old Face"/>
                                <w:b/>
                              </w:rPr>
                            </w:pPr>
                            <w:r w:rsidRPr="0008483B">
                              <w:rPr>
                                <w:rFonts w:ascii="Baskerville Old Face" w:hAnsi="Baskerville Old Face"/>
                                <w:b/>
                              </w:rPr>
                              <w:t>SUBMIT TO EAD-716:</w:t>
                            </w:r>
                          </w:p>
                          <w:p w14:paraId="231ED595" w14:textId="678BCF63" w:rsidR="006846B1" w:rsidRPr="0008483B" w:rsidRDefault="006846B1" w:rsidP="006846B1">
                            <w:pPr>
                              <w:spacing w:after="0"/>
                              <w:rPr>
                                <w:rFonts w:ascii="Baskerville Old Face" w:hAnsi="Baskerville Old Face"/>
                                <w:bCs/>
                              </w:rPr>
                            </w:pPr>
                            <w:r w:rsidRPr="0008483B">
                              <w:rPr>
                                <w:rFonts w:ascii="Baskerville Old Face" w:hAnsi="Baskerville Old Face"/>
                                <w:bCs/>
                              </w:rPr>
                              <w:t>1) To be eligible for graduation, this form must be type</w:t>
                            </w:r>
                            <w:r w:rsidR="0008483B">
                              <w:rPr>
                                <w:rFonts w:ascii="Baskerville Old Face" w:hAnsi="Baskerville Old Face"/>
                                <w:bCs/>
                              </w:rPr>
                              <w:t>d</w:t>
                            </w:r>
                            <w:r w:rsidRPr="0008483B">
                              <w:rPr>
                                <w:rFonts w:ascii="Baskerville Old Face" w:hAnsi="Baskerville Old Face"/>
                                <w:bCs/>
                              </w:rPr>
                              <w:t xml:space="preserve"> and submitted by the deadline stated in the academic calendar. </w:t>
                            </w:r>
                          </w:p>
                          <w:p w14:paraId="70F47D82" w14:textId="77777777" w:rsidR="006846B1" w:rsidRPr="0008483B" w:rsidRDefault="00686A6B" w:rsidP="006846B1">
                            <w:pPr>
                              <w:tabs>
                                <w:tab w:val="num" w:pos="0"/>
                              </w:tabs>
                              <w:spacing w:after="0"/>
                              <w:ind w:left="180" w:hanging="180"/>
                              <w:rPr>
                                <w:rFonts w:ascii="Baskerville Old Face" w:hAnsi="Baskerville Old Face"/>
                                <w:bCs/>
                              </w:rPr>
                            </w:pPr>
                            <w:r w:rsidRPr="0008483B">
                              <w:rPr>
                                <w:rFonts w:ascii="Baskerville Old Face" w:hAnsi="Baskerville Old Face"/>
                                <w:bCs/>
                              </w:rPr>
                              <w:t xml:space="preserve">2) </w:t>
                            </w:r>
                            <w:r w:rsidR="006846B1" w:rsidRPr="0008483B">
                              <w:rPr>
                                <w:rFonts w:ascii="Baskerville Old Face" w:hAnsi="Baskerville Old Face"/>
                                <w:bCs/>
                              </w:rPr>
                              <w:t>All s</w:t>
                            </w:r>
                            <w:r w:rsidRPr="0008483B">
                              <w:rPr>
                                <w:rFonts w:ascii="Baskerville Old Face" w:hAnsi="Baskerville Old Face"/>
                                <w:bCs/>
                              </w:rPr>
                              <w:t>tudents are billed a one-time $2</w:t>
                            </w:r>
                            <w:r w:rsidR="006846B1" w:rsidRPr="0008483B">
                              <w:rPr>
                                <w:rFonts w:ascii="Baskerville Old Face" w:hAnsi="Baskerville Old Face"/>
                                <w:bCs/>
                              </w:rPr>
                              <w:t>50 Graduation fee.</w:t>
                            </w:r>
                          </w:p>
                          <w:p w14:paraId="6E7FCFE5" w14:textId="77777777" w:rsidR="006846B1" w:rsidRPr="0008483B" w:rsidRDefault="006846B1" w:rsidP="006846B1">
                            <w:pPr>
                              <w:tabs>
                                <w:tab w:val="num" w:pos="0"/>
                              </w:tabs>
                              <w:spacing w:after="0"/>
                              <w:ind w:left="180" w:hanging="180"/>
                              <w:rPr>
                                <w:rFonts w:ascii="Baskerville Old Face" w:hAnsi="Baskerville Old Face"/>
                                <w:bCs/>
                              </w:rPr>
                            </w:pPr>
                            <w:r w:rsidRPr="0008483B">
                              <w:rPr>
                                <w:rFonts w:ascii="Baskerville Old Face" w:hAnsi="Baskerville Old Face"/>
                                <w:bCs/>
                              </w:rPr>
                              <w:t>3) All students are billed a $20 Intent to Graduate fee each time the Intent to Graduate form is filed.</w:t>
                            </w:r>
                          </w:p>
                          <w:p w14:paraId="38578525" w14:textId="77777777" w:rsidR="006846B1" w:rsidRPr="0008483B" w:rsidRDefault="006846B1" w:rsidP="006846B1">
                            <w:pPr>
                              <w:tabs>
                                <w:tab w:val="num" w:pos="0"/>
                              </w:tabs>
                              <w:spacing w:after="0"/>
                              <w:ind w:left="180" w:hanging="180"/>
                              <w:rPr>
                                <w:rFonts w:ascii="Baskerville Old Face" w:hAnsi="Baskerville Old Face"/>
                                <w:bCs/>
                              </w:rPr>
                            </w:pPr>
                            <w:r w:rsidRPr="0008483B">
                              <w:rPr>
                                <w:rFonts w:ascii="Baskerville Old Face" w:hAnsi="Baskerville Old Face"/>
                                <w:bCs/>
                              </w:rPr>
                              <w:t>4) All thesis/dissertation students are billed a one-time $75 Archiving Fee.</w:t>
                            </w:r>
                          </w:p>
                          <w:p w14:paraId="109BA726" w14:textId="659862BF" w:rsidR="006846B1" w:rsidRPr="0008483B" w:rsidRDefault="006846B1" w:rsidP="006846B1">
                            <w:pPr>
                              <w:tabs>
                                <w:tab w:val="num" w:pos="0"/>
                              </w:tabs>
                              <w:spacing w:after="0"/>
                              <w:ind w:left="180" w:hanging="180"/>
                              <w:rPr>
                                <w:rFonts w:ascii="Baskerville Old Face" w:hAnsi="Baskerville Old Face"/>
                                <w:bCs/>
                              </w:rPr>
                            </w:pPr>
                            <w:r w:rsidRPr="0008483B">
                              <w:rPr>
                                <w:rFonts w:ascii="Baskerville Old Face" w:hAnsi="Baskerville Old Face"/>
                                <w:bCs/>
                              </w:rPr>
                              <w:t>5) Please note the above</w:t>
                            </w:r>
                            <w:r w:rsidR="00B12B0A">
                              <w:rPr>
                                <w:rFonts w:ascii="Baskerville Old Face" w:hAnsi="Baskerville Old Face"/>
                                <w:bCs/>
                              </w:rPr>
                              <w:t>-</w:t>
                            </w:r>
                            <w:r w:rsidRPr="0008483B">
                              <w:rPr>
                                <w:rFonts w:ascii="Baskerville Old Face" w:hAnsi="Baskerville Old Face"/>
                                <w:bCs/>
                              </w:rPr>
                              <w:t xml:space="preserve">mentioned fees will be added to your Student Bill.  All fees must be paid before </w:t>
                            </w:r>
                            <w:r w:rsidR="00B12B0A">
                              <w:rPr>
                                <w:rFonts w:ascii="Baskerville Old Face" w:hAnsi="Baskerville Old Face"/>
                                <w:bCs/>
                              </w:rPr>
                              <w:t>you will receive your diploma.</w:t>
                            </w:r>
                          </w:p>
                          <w:p w14:paraId="3E6813F4" w14:textId="77777777" w:rsidR="006846B1" w:rsidRPr="0008483B" w:rsidRDefault="006846B1" w:rsidP="006846B1">
                            <w:pPr>
                              <w:tabs>
                                <w:tab w:val="num" w:pos="0"/>
                              </w:tabs>
                              <w:spacing w:after="0"/>
                              <w:ind w:left="180" w:hanging="180"/>
                              <w:rPr>
                                <w:rFonts w:ascii="Baskerville Old Face" w:hAnsi="Baskerville Old Face"/>
                                <w:bCs/>
                              </w:rPr>
                            </w:pPr>
                            <w:r w:rsidRPr="0008483B">
                              <w:rPr>
                                <w:rFonts w:ascii="Baskerville Old Face" w:hAnsi="Baskerville Old Face"/>
                                <w:bCs/>
                              </w:rPr>
                              <w:t>6) Students that do not graduate must re-submit this for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50E187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328.5pt;margin-top:18.2pt;width:237pt;height:266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" strokeweight="3pt">
                <v:stroke linestyle="thinThin"/>
                <v:textbox>
                  <w:txbxContent>
                    <w:p w14:paraId="44C071EB" w14:textId="25DF1166" w:rsidR="0008483B" w:rsidRDefault="006846B1" w:rsidP="0008483B">
                      <w:pPr>
                        <w:spacing w:after="0"/>
                        <w:jc w:val="center"/>
                        <w:rPr>
                          <w:rFonts w:ascii="Baskerville Old Face" w:hAnsi="Baskerville Old Face"/>
                          <w:b/>
                        </w:rPr>
                      </w:pPr>
                      <w:r w:rsidRPr="0008483B">
                        <w:rPr>
                          <w:rFonts w:ascii="Baskerville Old Face" w:hAnsi="Baskerville Old Face"/>
                          <w:b/>
                        </w:rPr>
                        <w:t>FILING INSTRUCTIONS</w:t>
                      </w:r>
                    </w:p>
                    <w:p w14:paraId="7EE430EF" w14:textId="14957544" w:rsidR="006846B1" w:rsidRPr="0008483B" w:rsidRDefault="006846B1" w:rsidP="006846B1">
                      <w:pPr>
                        <w:spacing w:after="0"/>
                        <w:rPr>
                          <w:rFonts w:ascii="Baskerville Old Face" w:hAnsi="Baskerville Old Face"/>
                          <w:b/>
                        </w:rPr>
                      </w:pPr>
                      <w:r w:rsidRPr="0008483B">
                        <w:rPr>
                          <w:rFonts w:ascii="Baskerville Old Face" w:hAnsi="Baskerville Old Face"/>
                          <w:b/>
                        </w:rPr>
                        <w:t>SUBMIT TO EAD-716:</w:t>
                      </w:r>
                    </w:p>
                    <w:p w14:paraId="231ED595" w14:textId="678BCF63" w:rsidR="006846B1" w:rsidRPr="0008483B" w:rsidRDefault="006846B1" w:rsidP="006846B1">
                      <w:pPr>
                        <w:spacing w:after="0"/>
                        <w:rPr>
                          <w:rFonts w:ascii="Baskerville Old Face" w:hAnsi="Baskerville Old Face"/>
                          <w:bCs/>
                        </w:rPr>
                      </w:pPr>
                      <w:r w:rsidRPr="0008483B">
                        <w:rPr>
                          <w:rFonts w:ascii="Baskerville Old Face" w:hAnsi="Baskerville Old Face"/>
                          <w:bCs/>
                        </w:rPr>
                        <w:t>1) To be eligible for graduation, this form must be type</w:t>
                      </w:r>
                      <w:r w:rsidR="0008483B">
                        <w:rPr>
                          <w:rFonts w:ascii="Baskerville Old Face" w:hAnsi="Baskerville Old Face"/>
                          <w:bCs/>
                        </w:rPr>
                        <w:t>d</w:t>
                      </w:r>
                      <w:r w:rsidRPr="0008483B">
                        <w:rPr>
                          <w:rFonts w:ascii="Baskerville Old Face" w:hAnsi="Baskerville Old Face"/>
                          <w:bCs/>
                        </w:rPr>
                        <w:t xml:space="preserve"> and submitted by the deadline stated in the academic calendar. </w:t>
                      </w:r>
                    </w:p>
                    <w:p w14:paraId="70F47D82" w14:textId="77777777" w:rsidR="006846B1" w:rsidRPr="0008483B" w:rsidRDefault="00686A6B" w:rsidP="006846B1">
                      <w:pPr>
                        <w:tabs>
                          <w:tab w:val="num" w:pos="0"/>
                        </w:tabs>
                        <w:spacing w:after="0"/>
                        <w:ind w:left="180" w:hanging="180"/>
                        <w:rPr>
                          <w:rFonts w:ascii="Baskerville Old Face" w:hAnsi="Baskerville Old Face"/>
                          <w:bCs/>
                        </w:rPr>
                      </w:pPr>
                      <w:r w:rsidRPr="0008483B">
                        <w:rPr>
                          <w:rFonts w:ascii="Baskerville Old Face" w:hAnsi="Baskerville Old Face"/>
                          <w:bCs/>
                        </w:rPr>
                        <w:t xml:space="preserve">2) </w:t>
                      </w:r>
                      <w:r w:rsidR="006846B1" w:rsidRPr="0008483B">
                        <w:rPr>
                          <w:rFonts w:ascii="Baskerville Old Face" w:hAnsi="Baskerville Old Face"/>
                          <w:bCs/>
                        </w:rPr>
                        <w:t>All s</w:t>
                      </w:r>
                      <w:r w:rsidRPr="0008483B">
                        <w:rPr>
                          <w:rFonts w:ascii="Baskerville Old Face" w:hAnsi="Baskerville Old Face"/>
                          <w:bCs/>
                        </w:rPr>
                        <w:t>tudents are billed a one-time $2</w:t>
                      </w:r>
                      <w:r w:rsidR="006846B1" w:rsidRPr="0008483B">
                        <w:rPr>
                          <w:rFonts w:ascii="Baskerville Old Face" w:hAnsi="Baskerville Old Face"/>
                          <w:bCs/>
                        </w:rPr>
                        <w:t>50 Graduation fee.</w:t>
                      </w:r>
                    </w:p>
                    <w:p w14:paraId="6E7FCFE5" w14:textId="77777777" w:rsidR="006846B1" w:rsidRPr="0008483B" w:rsidRDefault="006846B1" w:rsidP="006846B1">
                      <w:pPr>
                        <w:tabs>
                          <w:tab w:val="num" w:pos="0"/>
                        </w:tabs>
                        <w:spacing w:after="0"/>
                        <w:ind w:left="180" w:hanging="180"/>
                        <w:rPr>
                          <w:rFonts w:ascii="Baskerville Old Face" w:hAnsi="Baskerville Old Face"/>
                          <w:bCs/>
                        </w:rPr>
                      </w:pPr>
                      <w:r w:rsidRPr="0008483B">
                        <w:rPr>
                          <w:rFonts w:ascii="Baskerville Old Face" w:hAnsi="Baskerville Old Face"/>
                          <w:bCs/>
                        </w:rPr>
                        <w:t>3) All students are billed a $20 Intent to Graduate fee each time the Intent to Graduate form is filed.</w:t>
                      </w:r>
                    </w:p>
                    <w:p w14:paraId="38578525" w14:textId="77777777" w:rsidR="006846B1" w:rsidRPr="0008483B" w:rsidRDefault="006846B1" w:rsidP="006846B1">
                      <w:pPr>
                        <w:tabs>
                          <w:tab w:val="num" w:pos="0"/>
                        </w:tabs>
                        <w:spacing w:after="0"/>
                        <w:ind w:left="180" w:hanging="180"/>
                        <w:rPr>
                          <w:rFonts w:ascii="Baskerville Old Face" w:hAnsi="Baskerville Old Face"/>
                          <w:bCs/>
                        </w:rPr>
                      </w:pPr>
                      <w:r w:rsidRPr="0008483B">
                        <w:rPr>
                          <w:rFonts w:ascii="Baskerville Old Face" w:hAnsi="Baskerville Old Face"/>
                          <w:bCs/>
                        </w:rPr>
                        <w:t>4) All thesis/dissertation students are billed a one-time $75 Archiving Fee.</w:t>
                      </w:r>
                    </w:p>
                    <w:p w14:paraId="109BA726" w14:textId="659862BF" w:rsidR="006846B1" w:rsidRPr="0008483B" w:rsidRDefault="006846B1" w:rsidP="006846B1">
                      <w:pPr>
                        <w:tabs>
                          <w:tab w:val="num" w:pos="0"/>
                        </w:tabs>
                        <w:spacing w:after="0"/>
                        <w:ind w:left="180" w:hanging="180"/>
                        <w:rPr>
                          <w:rFonts w:ascii="Baskerville Old Face" w:hAnsi="Baskerville Old Face"/>
                          <w:bCs/>
                        </w:rPr>
                      </w:pPr>
                      <w:r w:rsidRPr="0008483B">
                        <w:rPr>
                          <w:rFonts w:ascii="Baskerville Old Face" w:hAnsi="Baskerville Old Face"/>
                          <w:bCs/>
                        </w:rPr>
                        <w:t>5) Please note the above</w:t>
                      </w:r>
                      <w:r w:rsidR="00B12B0A">
                        <w:rPr>
                          <w:rFonts w:ascii="Baskerville Old Face" w:hAnsi="Baskerville Old Face"/>
                          <w:bCs/>
                        </w:rPr>
                        <w:t>-</w:t>
                      </w:r>
                      <w:r w:rsidRPr="0008483B">
                        <w:rPr>
                          <w:rFonts w:ascii="Baskerville Old Face" w:hAnsi="Baskerville Old Face"/>
                          <w:bCs/>
                        </w:rPr>
                        <w:t xml:space="preserve">mentioned fees will be added to your Student Bill.  All fees must be paid before </w:t>
                      </w:r>
                      <w:r w:rsidR="00B12B0A">
                        <w:rPr>
                          <w:rFonts w:ascii="Baskerville Old Face" w:hAnsi="Baskerville Old Face"/>
                          <w:bCs/>
                        </w:rPr>
                        <w:t>you will receive your diploma.</w:t>
                      </w:r>
                    </w:p>
                    <w:p w14:paraId="3E6813F4" w14:textId="77777777" w:rsidR="006846B1" w:rsidRPr="0008483B" w:rsidRDefault="006846B1" w:rsidP="006846B1">
                      <w:pPr>
                        <w:tabs>
                          <w:tab w:val="num" w:pos="0"/>
                        </w:tabs>
                        <w:spacing w:after="0"/>
                        <w:ind w:left="180" w:hanging="180"/>
                        <w:rPr>
                          <w:rFonts w:ascii="Baskerville Old Face" w:hAnsi="Baskerville Old Face"/>
                          <w:bCs/>
                        </w:rPr>
                      </w:pPr>
                      <w:r w:rsidRPr="0008483B">
                        <w:rPr>
                          <w:rFonts w:ascii="Baskerville Old Face" w:hAnsi="Baskerville Old Face"/>
                          <w:bCs/>
                        </w:rPr>
                        <w:t>6) Students that do not graduate must re-submit this form.</w:t>
                      </w:r>
                    </w:p>
                  </w:txbxContent>
                </v:textbox>
              </v:shape>
            </w:pict>
          </mc:Fallback>
        </mc:AlternateContent>
      </w:r>
      <w:r w:rsidR="006846B1" w:rsidRPr="0008483B">
        <w:rPr>
          <w:rFonts w:ascii="iCiel Gotham Medium" w:hAnsi="iCiel Gotham Medium" w:cs="Arial"/>
          <w:sz w:val="36"/>
          <w:szCs w:val="36"/>
        </w:rPr>
        <w:tab/>
        <w:t xml:space="preserve">                           </w:t>
      </w:r>
    </w:p>
    <w:p w14:paraId="77122776" w14:textId="77777777" w:rsidR="006846B1" w:rsidRPr="0008483B" w:rsidRDefault="006846B1" w:rsidP="006846B1">
      <w:pPr>
        <w:spacing w:after="0"/>
        <w:jc w:val="both"/>
        <w:rPr>
          <w:rFonts w:ascii="Baskerville Old Face" w:hAnsi="Baskerville Old Face"/>
          <w:b/>
          <w:sz w:val="24"/>
          <w:szCs w:val="24"/>
        </w:rPr>
      </w:pPr>
      <w:r w:rsidRPr="0008483B">
        <w:rPr>
          <w:rFonts w:ascii="Baskerville Old Face" w:hAnsi="Baskerville Old Face"/>
          <w:b/>
          <w:sz w:val="24"/>
          <w:szCs w:val="24"/>
        </w:rPr>
        <w:t>Name:</w:t>
      </w:r>
    </w:p>
    <w:p w14:paraId="1484BE34" w14:textId="77777777" w:rsidR="00171CE6" w:rsidRDefault="00171CE6" w:rsidP="006846B1">
      <w:pPr>
        <w:spacing w:after="0"/>
        <w:jc w:val="both"/>
        <w:rPr>
          <w:rFonts w:ascii="Baskerville Old Face" w:hAnsi="Baskerville Old Face"/>
          <w:i/>
          <w:sz w:val="24"/>
          <w:szCs w:val="24"/>
        </w:rPr>
      </w:pPr>
    </w:p>
    <w:p w14:paraId="7F51E0D5" w14:textId="43817EAC" w:rsidR="006846B1" w:rsidRDefault="006846B1" w:rsidP="006846B1">
      <w:pPr>
        <w:spacing w:after="0"/>
        <w:jc w:val="both"/>
        <w:rPr>
          <w:rFonts w:ascii="Baskerville Old Face" w:hAnsi="Baskerville Old Face"/>
          <w:b/>
          <w:sz w:val="24"/>
          <w:szCs w:val="24"/>
        </w:rPr>
      </w:pPr>
      <w:r w:rsidRPr="0008483B">
        <w:rPr>
          <w:rFonts w:ascii="Baskerville Old Face" w:hAnsi="Baskerville Old Face"/>
          <w:b/>
          <w:sz w:val="24"/>
          <w:szCs w:val="24"/>
        </w:rPr>
        <w:t>Personal Email Address:</w:t>
      </w:r>
    </w:p>
    <w:p w14:paraId="138CF555" w14:textId="36B80460" w:rsidR="006846B1" w:rsidRPr="0008483B" w:rsidRDefault="00171CE6" w:rsidP="006846B1">
      <w:pPr>
        <w:spacing w:after="0"/>
        <w:jc w:val="both"/>
        <w:rPr>
          <w:rFonts w:ascii="Baskerville Old Face" w:hAnsi="Baskerville Old Face"/>
          <w:b/>
          <w:sz w:val="24"/>
          <w:szCs w:val="24"/>
        </w:rPr>
      </w:pPr>
      <w:r w:rsidRPr="0008483B">
        <w:rPr>
          <w:rFonts w:ascii="Baskerville Old Face" w:hAnsi="Baskerville Old Face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7AF7884" wp14:editId="20E390AF">
                <wp:simplePos x="0" y="0"/>
                <wp:positionH relativeFrom="column">
                  <wp:posOffset>2705100</wp:posOffset>
                </wp:positionH>
                <wp:positionV relativeFrom="paragraph">
                  <wp:posOffset>203835</wp:posOffset>
                </wp:positionV>
                <wp:extent cx="209550" cy="196850"/>
                <wp:effectExtent l="0" t="0" r="19050" b="1270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550" cy="196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9FCA90" w14:textId="77777777" w:rsidR="009B0750" w:rsidRDefault="009B075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F7884" id="Text Box 18" o:spid="_x0000_s1027" type="#_x0000_t202" style="position:absolute;left:0;text-align:left;margin-left:213pt;margin-top:16.05pt;width:16.5pt;height:15.5pt;z-index:251652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" fillcolor="white [3201]" strokeweight=".5pt">
                <v:textbox>
                  <w:txbxContent>
                    <w:p w14:paraId="239FCA90" w14:textId="77777777" w:rsidR="009B0750" w:rsidRDefault="009B0750"/>
                  </w:txbxContent>
                </v:textbox>
              </v:shape>
            </w:pict>
          </mc:Fallback>
        </mc:AlternateContent>
      </w:r>
    </w:p>
    <w:p w14:paraId="21AC824A" w14:textId="4C8CA2ED" w:rsidR="006846B1" w:rsidRPr="0008483B" w:rsidRDefault="00171CE6" w:rsidP="006846B1">
      <w:pPr>
        <w:spacing w:after="0"/>
        <w:jc w:val="both"/>
        <w:rPr>
          <w:rFonts w:ascii="Baskerville Old Face" w:hAnsi="Baskerville Old Face"/>
          <w:sz w:val="24"/>
          <w:szCs w:val="24"/>
        </w:rPr>
      </w:pPr>
      <w:r w:rsidRPr="0008483B">
        <w:rPr>
          <w:rFonts w:ascii="Baskerville Old Face" w:hAnsi="Baskerville Old Face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FA2BBED" wp14:editId="11A2B9C3">
                <wp:simplePos x="0" y="0"/>
                <wp:positionH relativeFrom="column">
                  <wp:posOffset>3565525</wp:posOffset>
                </wp:positionH>
                <wp:positionV relativeFrom="paragraph">
                  <wp:posOffset>11430</wp:posOffset>
                </wp:positionV>
                <wp:extent cx="221615" cy="196850"/>
                <wp:effectExtent l="0" t="0" r="26035" b="1270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615" cy="196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C0C20C" w14:textId="77777777" w:rsidR="009B0750" w:rsidRDefault="009B075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A2BBED" id="Text Box 20" o:spid="_x0000_s1028" type="#_x0000_t202" style="position:absolute;left:0;text-align:left;margin-left:280.75pt;margin-top:.9pt;width:17.45pt;height:15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" fillcolor="white [3201]" strokeweight=".5pt">
                <v:textbox>
                  <w:txbxContent>
                    <w:p w14:paraId="52C0C20C" w14:textId="77777777" w:rsidR="009B0750" w:rsidRDefault="009B0750"/>
                  </w:txbxContent>
                </v:textbox>
              </v:shape>
            </w:pict>
          </mc:Fallback>
        </mc:AlternateContent>
      </w:r>
      <w:r w:rsidRPr="0008483B">
        <w:rPr>
          <w:rFonts w:ascii="Baskerville Old Face" w:hAnsi="Baskerville Old Face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C1A9D78" wp14:editId="7885F711">
                <wp:simplePos x="0" y="0"/>
                <wp:positionH relativeFrom="column">
                  <wp:posOffset>1817370</wp:posOffset>
                </wp:positionH>
                <wp:positionV relativeFrom="paragraph">
                  <wp:posOffset>11430</wp:posOffset>
                </wp:positionV>
                <wp:extent cx="222250" cy="196850"/>
                <wp:effectExtent l="0" t="0" r="25400" b="1270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250" cy="196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97E6D9" w14:textId="77777777" w:rsidR="009B0750" w:rsidRDefault="009B075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A9D78" id="Text Box 15" o:spid="_x0000_s1029" type="#_x0000_t202" style="position:absolute;left:0;text-align:left;margin-left:143.1pt;margin-top:.9pt;width:17.5pt;height:15.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" fillcolor="white [3201]" strokeweight=".5pt">
                <v:textbox>
                  <w:txbxContent>
                    <w:p w14:paraId="3597E6D9" w14:textId="77777777" w:rsidR="009B0750" w:rsidRDefault="009B0750"/>
                  </w:txbxContent>
                </v:textbox>
              </v:shape>
            </w:pict>
          </mc:Fallback>
        </mc:AlternateContent>
      </w:r>
      <w:r w:rsidRPr="0008483B">
        <w:rPr>
          <w:rFonts w:ascii="Baskerville Old Face" w:hAnsi="Baskerville Old Face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05BCC6C" wp14:editId="659C578C">
                <wp:simplePos x="0" y="0"/>
                <wp:positionH relativeFrom="column">
                  <wp:posOffset>935990</wp:posOffset>
                </wp:positionH>
                <wp:positionV relativeFrom="paragraph">
                  <wp:posOffset>8255</wp:posOffset>
                </wp:positionV>
                <wp:extent cx="196850" cy="196850"/>
                <wp:effectExtent l="0" t="0" r="12700" b="1270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850" cy="196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09BDCE" w14:textId="77777777" w:rsidR="009B0750" w:rsidRDefault="009B075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BCC6C" id="Text Box 13" o:spid="_x0000_s1030" type="#_x0000_t202" style="position:absolute;left:0;text-align:left;margin-left:73.7pt;margin-top:.65pt;width:15.5pt;height:15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" fillcolor="white [3201]" strokeweight=".5pt">
                <v:textbox>
                  <w:txbxContent>
                    <w:p w14:paraId="0609BDCE" w14:textId="77777777" w:rsidR="009B0750" w:rsidRDefault="009B0750"/>
                  </w:txbxContent>
                </v:textbox>
              </v:shape>
            </w:pict>
          </mc:Fallback>
        </mc:AlternateContent>
      </w:r>
      <w:r w:rsidR="003961CD" w:rsidRPr="0008483B">
        <w:rPr>
          <w:rFonts w:ascii="Baskerville Old Face" w:hAnsi="Baskerville Old Face"/>
          <w:b/>
          <w:sz w:val="24"/>
          <w:szCs w:val="24"/>
        </w:rPr>
        <w:t>Degree</w:t>
      </w:r>
      <w:r w:rsidR="00DF1FDA" w:rsidRPr="0008483B">
        <w:rPr>
          <w:rFonts w:ascii="Baskerville Old Face" w:hAnsi="Baskerville Old Face"/>
          <w:b/>
          <w:sz w:val="24"/>
          <w:szCs w:val="24"/>
        </w:rPr>
        <w:t xml:space="preserve">: </w:t>
      </w:r>
      <w:r w:rsidR="006846B1" w:rsidRPr="0008483B">
        <w:rPr>
          <w:rFonts w:ascii="Baskerville Old Face" w:hAnsi="Baskerville Old Face"/>
          <w:sz w:val="24"/>
          <w:szCs w:val="24"/>
        </w:rPr>
        <w:t xml:space="preserve"> MPH </w:t>
      </w:r>
      <w:r w:rsidR="003961CD" w:rsidRPr="0008483B">
        <w:rPr>
          <w:rFonts w:ascii="Baskerville Old Face" w:hAnsi="Baskerville Old Face"/>
          <w:sz w:val="24"/>
          <w:szCs w:val="24"/>
        </w:rPr>
        <w:t xml:space="preserve">            </w:t>
      </w:r>
      <w:r w:rsidR="006846B1" w:rsidRPr="0008483B">
        <w:rPr>
          <w:rFonts w:ascii="Baskerville Old Face" w:hAnsi="Baskerville Old Face"/>
          <w:sz w:val="24"/>
          <w:szCs w:val="24"/>
        </w:rPr>
        <w:t>MHA</w:t>
      </w:r>
      <w:r w:rsidR="00985FED" w:rsidRPr="0008483B">
        <w:rPr>
          <w:rFonts w:ascii="Baskerville Old Face" w:hAnsi="Baskerville Old Face"/>
          <w:sz w:val="24"/>
          <w:szCs w:val="24"/>
        </w:rPr>
        <w:t xml:space="preserve">             </w:t>
      </w:r>
      <w:r w:rsidR="006846B1" w:rsidRPr="0008483B">
        <w:rPr>
          <w:rFonts w:ascii="Baskerville Old Face" w:hAnsi="Baskerville Old Face"/>
          <w:sz w:val="24"/>
          <w:szCs w:val="24"/>
        </w:rPr>
        <w:t xml:space="preserve"> </w:t>
      </w:r>
      <w:r w:rsidR="00AD2451" w:rsidRPr="0008483B">
        <w:rPr>
          <w:rFonts w:ascii="Baskerville Old Face" w:hAnsi="Baskerville Old Face"/>
          <w:sz w:val="24"/>
          <w:szCs w:val="24"/>
        </w:rPr>
        <w:t xml:space="preserve">   MS  </w:t>
      </w:r>
      <w:r w:rsidR="00456A54" w:rsidRPr="0008483B">
        <w:rPr>
          <w:rFonts w:ascii="Baskerville Old Face" w:hAnsi="Baskerville Old Face"/>
          <w:sz w:val="24"/>
          <w:szCs w:val="24"/>
        </w:rPr>
        <w:t xml:space="preserve"> </w:t>
      </w:r>
      <w:r w:rsidR="003961CD" w:rsidRPr="0008483B">
        <w:rPr>
          <w:rFonts w:ascii="Baskerville Old Face" w:hAnsi="Baskerville Old Face"/>
          <w:sz w:val="24"/>
          <w:szCs w:val="24"/>
        </w:rPr>
        <w:t xml:space="preserve">      </w:t>
      </w:r>
      <w:r w:rsidR="00456A54" w:rsidRPr="0008483B">
        <w:rPr>
          <w:rFonts w:ascii="Baskerville Old Face" w:hAnsi="Baskerville Old Face"/>
          <w:sz w:val="24"/>
          <w:szCs w:val="24"/>
        </w:rPr>
        <w:t xml:space="preserve">      </w:t>
      </w:r>
      <w:r w:rsidR="006846B1" w:rsidRPr="0008483B">
        <w:rPr>
          <w:rFonts w:ascii="Baskerville Old Face" w:hAnsi="Baskerville Old Face"/>
          <w:sz w:val="24"/>
          <w:szCs w:val="24"/>
        </w:rPr>
        <w:t xml:space="preserve"> PhD</w:t>
      </w:r>
    </w:p>
    <w:p w14:paraId="720F2480" w14:textId="77777777" w:rsidR="006846B1" w:rsidRPr="0008483B" w:rsidRDefault="006846B1" w:rsidP="006846B1">
      <w:pPr>
        <w:spacing w:after="0"/>
        <w:jc w:val="both"/>
        <w:rPr>
          <w:rFonts w:ascii="Baskerville Old Face" w:hAnsi="Baskerville Old Face"/>
          <w:sz w:val="24"/>
          <w:szCs w:val="24"/>
        </w:rPr>
      </w:pPr>
    </w:p>
    <w:p w14:paraId="49F8379D" w14:textId="77777777" w:rsidR="00DA2F76" w:rsidRPr="0008483B" w:rsidRDefault="006846B1" w:rsidP="006846B1">
      <w:pPr>
        <w:spacing w:after="0"/>
        <w:jc w:val="both"/>
        <w:rPr>
          <w:rFonts w:ascii="Baskerville Old Face" w:hAnsi="Baskerville Old Face"/>
          <w:b/>
          <w:sz w:val="24"/>
          <w:szCs w:val="24"/>
        </w:rPr>
      </w:pPr>
      <w:r w:rsidRPr="0008483B">
        <w:rPr>
          <w:rFonts w:ascii="Baskerville Old Face" w:hAnsi="Baskerville Old Face"/>
          <w:b/>
          <w:sz w:val="24"/>
          <w:szCs w:val="24"/>
        </w:rPr>
        <w:t xml:space="preserve">Concentration:                                                       </w:t>
      </w:r>
    </w:p>
    <w:p w14:paraId="527A5847" w14:textId="77777777" w:rsidR="00DA2F76" w:rsidRPr="0008483B" w:rsidRDefault="00DA2F76" w:rsidP="006846B1">
      <w:pPr>
        <w:spacing w:after="0"/>
        <w:jc w:val="both"/>
        <w:rPr>
          <w:rFonts w:ascii="Baskerville Old Face" w:hAnsi="Baskerville Old Face"/>
          <w:b/>
          <w:sz w:val="24"/>
          <w:szCs w:val="24"/>
        </w:rPr>
      </w:pPr>
    </w:p>
    <w:p w14:paraId="3A997841" w14:textId="77777777" w:rsidR="006846B1" w:rsidRPr="0008483B" w:rsidRDefault="00DA2F76" w:rsidP="006846B1">
      <w:pPr>
        <w:spacing w:after="0"/>
        <w:jc w:val="both"/>
        <w:rPr>
          <w:rFonts w:ascii="Baskerville Old Face" w:hAnsi="Baskerville Old Face"/>
          <w:b/>
          <w:sz w:val="24"/>
          <w:szCs w:val="24"/>
        </w:rPr>
      </w:pPr>
      <w:r w:rsidRPr="0008483B">
        <w:rPr>
          <w:rFonts w:ascii="Baskerville Old Face" w:hAnsi="Baskerville Old Face"/>
          <w:b/>
          <w:sz w:val="24"/>
          <w:szCs w:val="24"/>
        </w:rPr>
        <w:t>Semester and</w:t>
      </w:r>
      <w:r w:rsidR="006846B1" w:rsidRPr="0008483B">
        <w:rPr>
          <w:rFonts w:ascii="Baskerville Old Face" w:hAnsi="Baskerville Old Face"/>
          <w:b/>
          <w:sz w:val="24"/>
          <w:szCs w:val="24"/>
        </w:rPr>
        <w:t xml:space="preserve"> Year of Graduation:</w:t>
      </w:r>
    </w:p>
    <w:p w14:paraId="2CA73500" w14:textId="77777777" w:rsidR="00DA2F76" w:rsidRPr="0008483B" w:rsidRDefault="00DA2F76" w:rsidP="006846B1">
      <w:pPr>
        <w:spacing w:after="0"/>
        <w:jc w:val="both"/>
        <w:rPr>
          <w:rFonts w:ascii="Baskerville Old Face" w:hAnsi="Baskerville Old Face"/>
          <w:b/>
          <w:sz w:val="24"/>
          <w:szCs w:val="24"/>
        </w:rPr>
      </w:pPr>
    </w:p>
    <w:p w14:paraId="25A8FD3F" w14:textId="69DA8675" w:rsidR="006846B1" w:rsidRPr="0008483B" w:rsidRDefault="006846B1" w:rsidP="006846B1">
      <w:pPr>
        <w:spacing w:after="0"/>
        <w:jc w:val="both"/>
        <w:rPr>
          <w:rFonts w:ascii="Baskerville Old Face" w:hAnsi="Baskerville Old Face"/>
          <w:sz w:val="24"/>
          <w:szCs w:val="24"/>
        </w:rPr>
      </w:pPr>
      <w:r w:rsidRPr="0008483B">
        <w:rPr>
          <w:rFonts w:ascii="Baskerville Old Face" w:hAnsi="Baskerville Old Face"/>
          <w:b/>
          <w:sz w:val="24"/>
          <w:szCs w:val="24"/>
        </w:rPr>
        <w:t>Participating in SPH Commencement Ceremony:</w:t>
      </w:r>
      <w:r w:rsidRPr="0008483B">
        <w:rPr>
          <w:rFonts w:ascii="Baskerville Old Face" w:hAnsi="Baskerville Old Face"/>
          <w:sz w:val="24"/>
          <w:szCs w:val="24"/>
        </w:rPr>
        <w:t xml:space="preserve">   </w:t>
      </w:r>
      <w:r w:rsidR="00171CE6">
        <w:rPr>
          <w:rFonts w:ascii="Baskerville Old Face" w:hAnsi="Baskerville Old Face"/>
          <w:sz w:val="24"/>
          <w:szCs w:val="24"/>
        </w:rPr>
        <w:t xml:space="preserve">Yes or </w:t>
      </w:r>
      <w:r w:rsidRPr="0008483B">
        <w:rPr>
          <w:rFonts w:ascii="Baskerville Old Face" w:hAnsi="Baskerville Old Face"/>
          <w:sz w:val="24"/>
          <w:szCs w:val="24"/>
        </w:rPr>
        <w:t>No</w:t>
      </w:r>
    </w:p>
    <w:p w14:paraId="77AF4BAC" w14:textId="77777777" w:rsidR="00171CE6" w:rsidRDefault="006846B1" w:rsidP="006846B1">
      <w:pPr>
        <w:spacing w:after="0"/>
        <w:jc w:val="both"/>
        <w:rPr>
          <w:rFonts w:ascii="Baskerville Old Face" w:hAnsi="Baskerville Old Face"/>
          <w:i/>
          <w:sz w:val="24"/>
          <w:szCs w:val="24"/>
        </w:rPr>
      </w:pPr>
      <w:r w:rsidRPr="0008483B">
        <w:rPr>
          <w:rFonts w:ascii="Baskerville Old Face" w:hAnsi="Baskerville Old Face"/>
          <w:sz w:val="24"/>
          <w:szCs w:val="24"/>
        </w:rPr>
        <w:t>(</w:t>
      </w:r>
      <w:r w:rsidRPr="0008483B">
        <w:rPr>
          <w:rFonts w:ascii="Baskerville Old Face" w:hAnsi="Baskerville Old Face"/>
          <w:i/>
          <w:sz w:val="24"/>
          <w:szCs w:val="24"/>
        </w:rPr>
        <w:t xml:space="preserve">Commencement is held once a year in May; refer to the academic </w:t>
      </w:r>
    </w:p>
    <w:p w14:paraId="5F080EDC" w14:textId="4A5345F3" w:rsidR="006846B1" w:rsidRPr="0008483B" w:rsidRDefault="006846B1" w:rsidP="006846B1">
      <w:pPr>
        <w:spacing w:after="0"/>
        <w:jc w:val="both"/>
        <w:rPr>
          <w:rFonts w:ascii="Baskerville Old Face" w:hAnsi="Baskerville Old Face"/>
          <w:sz w:val="24"/>
          <w:szCs w:val="24"/>
        </w:rPr>
      </w:pPr>
      <w:r w:rsidRPr="0008483B">
        <w:rPr>
          <w:rFonts w:ascii="Baskerville Old Face" w:hAnsi="Baskerville Old Face"/>
          <w:i/>
          <w:sz w:val="24"/>
          <w:szCs w:val="24"/>
        </w:rPr>
        <w:t>calendar for the exact date</w:t>
      </w:r>
      <w:r w:rsidRPr="0008483B">
        <w:rPr>
          <w:rFonts w:ascii="Baskerville Old Face" w:hAnsi="Baskerville Old Face"/>
          <w:sz w:val="24"/>
          <w:szCs w:val="24"/>
        </w:rPr>
        <w:t>)</w:t>
      </w:r>
    </w:p>
    <w:p w14:paraId="532EF7DF" w14:textId="77777777" w:rsidR="00DA2F76" w:rsidRPr="0008483B" w:rsidRDefault="00DA2F76" w:rsidP="006846B1">
      <w:pPr>
        <w:spacing w:after="0"/>
        <w:jc w:val="both"/>
        <w:rPr>
          <w:rFonts w:ascii="Baskerville Old Face" w:hAnsi="Baskerville Old Face"/>
          <w:sz w:val="24"/>
          <w:szCs w:val="24"/>
        </w:rPr>
      </w:pPr>
    </w:p>
    <w:p w14:paraId="4BE7F9B5" w14:textId="77777777" w:rsidR="00AD2451" w:rsidRPr="0008483B" w:rsidRDefault="00BB56A0" w:rsidP="006846B1">
      <w:pPr>
        <w:spacing w:after="0"/>
        <w:jc w:val="both"/>
        <w:rPr>
          <w:rFonts w:ascii="Baskerville Old Face" w:hAnsi="Baskerville Old Face"/>
          <w:sz w:val="24"/>
          <w:szCs w:val="24"/>
        </w:rPr>
      </w:pPr>
      <w:r w:rsidRPr="0008483B">
        <w:rPr>
          <w:rFonts w:ascii="Baskerville Old Face" w:hAnsi="Baskerville Old Face"/>
          <w:b/>
          <w:sz w:val="24"/>
          <w:szCs w:val="24"/>
        </w:rPr>
        <w:t xml:space="preserve">Culminating Experience: </w:t>
      </w:r>
      <w:r w:rsidR="006846B1" w:rsidRPr="0008483B">
        <w:rPr>
          <w:rFonts w:ascii="Baskerville Old Face" w:hAnsi="Baskerville Old Face"/>
          <w:sz w:val="24"/>
          <w:szCs w:val="24"/>
        </w:rPr>
        <w:t xml:space="preserve"> </w:t>
      </w:r>
    </w:p>
    <w:p w14:paraId="1D636A79" w14:textId="7F652C36" w:rsidR="006846B1" w:rsidRPr="0008483B" w:rsidRDefault="00AD2451" w:rsidP="006846B1">
      <w:pPr>
        <w:spacing w:after="0"/>
        <w:jc w:val="both"/>
        <w:rPr>
          <w:rFonts w:ascii="Baskerville Old Face" w:hAnsi="Baskerville Old Face"/>
          <w:sz w:val="24"/>
          <w:szCs w:val="24"/>
        </w:rPr>
      </w:pPr>
      <w:r w:rsidRPr="0008483B">
        <w:rPr>
          <w:rFonts w:ascii="Baskerville Old Face" w:hAnsi="Baskerville Old Face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D26DD37" wp14:editId="10BCA6B4">
                <wp:simplePos x="0" y="0"/>
                <wp:positionH relativeFrom="column">
                  <wp:posOffset>863600</wp:posOffset>
                </wp:positionH>
                <wp:positionV relativeFrom="paragraph">
                  <wp:posOffset>17780</wp:posOffset>
                </wp:positionV>
                <wp:extent cx="209550" cy="147955"/>
                <wp:effectExtent l="0" t="0" r="19050" b="2349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550" cy="1479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5A59AB" w14:textId="77777777" w:rsidR="00084FFC" w:rsidRDefault="00084FF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26DD37" id="_x0000_s1031" type="#_x0000_t202" style="position:absolute;left:0;text-align:left;margin-left:68pt;margin-top:1.4pt;width:16.5pt;height:11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" fillcolor="white [3201]" strokeweight=".5pt">
                <v:textbox>
                  <w:txbxContent>
                    <w:p w14:paraId="605A59AB" w14:textId="77777777" w:rsidR="00084FFC" w:rsidRDefault="00084FFC"/>
                  </w:txbxContent>
                </v:textbox>
              </v:shape>
            </w:pict>
          </mc:Fallback>
        </mc:AlternateContent>
      </w:r>
      <w:r w:rsidR="006846B1" w:rsidRPr="0008483B">
        <w:rPr>
          <w:rFonts w:ascii="Baskerville Old Face" w:hAnsi="Baskerville Old Face"/>
          <w:sz w:val="24"/>
          <w:szCs w:val="24"/>
        </w:rPr>
        <w:t xml:space="preserve">CPH Exam:   </w:t>
      </w:r>
      <w:r w:rsidR="00084FFC" w:rsidRPr="0008483B">
        <w:rPr>
          <w:rFonts w:ascii="Baskerville Old Face" w:hAnsi="Baskerville Old Face"/>
          <w:sz w:val="24"/>
          <w:szCs w:val="24"/>
        </w:rPr>
        <w:t xml:space="preserve"> </w:t>
      </w:r>
      <w:r w:rsidR="006846B1" w:rsidRPr="0008483B">
        <w:rPr>
          <w:rFonts w:ascii="Baskerville Old Face" w:hAnsi="Baskerville Old Face"/>
          <w:sz w:val="24"/>
          <w:szCs w:val="24"/>
        </w:rPr>
        <w:t xml:space="preserve">   </w:t>
      </w:r>
      <w:r w:rsidR="00084FFC" w:rsidRPr="0008483B">
        <w:rPr>
          <w:rFonts w:ascii="Baskerville Old Face" w:hAnsi="Baskerville Old Face"/>
          <w:sz w:val="24"/>
          <w:szCs w:val="24"/>
        </w:rPr>
        <w:t xml:space="preserve">     </w:t>
      </w:r>
      <w:r w:rsidR="006846B1" w:rsidRPr="0008483B">
        <w:rPr>
          <w:rFonts w:ascii="Baskerville Old Face" w:hAnsi="Baskerville Old Face"/>
          <w:sz w:val="24"/>
          <w:szCs w:val="24"/>
        </w:rPr>
        <w:t xml:space="preserve"> </w:t>
      </w:r>
      <w:r w:rsidR="00BB56A0" w:rsidRPr="0008483B">
        <w:rPr>
          <w:rFonts w:ascii="Baskerville Old Face" w:hAnsi="Baskerville Old Face"/>
          <w:sz w:val="24"/>
          <w:szCs w:val="24"/>
        </w:rPr>
        <w:t xml:space="preserve">          </w:t>
      </w:r>
      <w:r w:rsidR="006846B1" w:rsidRPr="0008483B">
        <w:rPr>
          <w:rFonts w:ascii="Baskerville Old Face" w:hAnsi="Baskerville Old Face"/>
          <w:sz w:val="24"/>
          <w:szCs w:val="24"/>
        </w:rPr>
        <w:t xml:space="preserve">  </w:t>
      </w:r>
    </w:p>
    <w:p w14:paraId="09F87602" w14:textId="77777777" w:rsidR="00084FFC" w:rsidRPr="0008483B" w:rsidRDefault="00084FFC" w:rsidP="006846B1">
      <w:pPr>
        <w:spacing w:after="0"/>
        <w:jc w:val="both"/>
        <w:rPr>
          <w:rFonts w:ascii="Baskerville Old Face" w:hAnsi="Baskerville Old Face"/>
          <w:sz w:val="24"/>
          <w:szCs w:val="24"/>
        </w:rPr>
      </w:pPr>
    </w:p>
    <w:p w14:paraId="1BD3DA3C" w14:textId="77777777" w:rsidR="006846B1" w:rsidRPr="0008483B" w:rsidRDefault="006E34EF" w:rsidP="006846B1">
      <w:pPr>
        <w:spacing w:after="0"/>
        <w:jc w:val="both"/>
        <w:rPr>
          <w:rFonts w:ascii="Baskerville Old Face" w:hAnsi="Baskerville Old Face"/>
          <w:sz w:val="24"/>
          <w:szCs w:val="24"/>
        </w:rPr>
      </w:pPr>
      <w:r w:rsidRPr="0008483B">
        <w:rPr>
          <w:rFonts w:ascii="Baskerville Old Face" w:hAnsi="Baskerville Old Face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D9B2B33" wp14:editId="65D81A21">
                <wp:simplePos x="0" y="0"/>
                <wp:positionH relativeFrom="column">
                  <wp:posOffset>856615</wp:posOffset>
                </wp:positionH>
                <wp:positionV relativeFrom="paragraph">
                  <wp:posOffset>10795</wp:posOffset>
                </wp:positionV>
                <wp:extent cx="209550" cy="148590"/>
                <wp:effectExtent l="0" t="0" r="19050" b="2286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550" cy="1485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E0385D" w14:textId="77777777" w:rsidR="00084FFC" w:rsidRDefault="00084FF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9B2B33" id="Text Box 9" o:spid="_x0000_s1032" type="#_x0000_t202" style="position:absolute;left:0;text-align:left;margin-left:67.45pt;margin-top:.85pt;width:16.5pt;height:11.7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" fillcolor="white [3201]" strokeweight=".5pt">
                <v:textbox>
                  <w:txbxContent>
                    <w:p w14:paraId="70E0385D" w14:textId="77777777" w:rsidR="00084FFC" w:rsidRDefault="00084FFC"/>
                  </w:txbxContent>
                </v:textbox>
              </v:shape>
            </w:pict>
          </mc:Fallback>
        </mc:AlternateContent>
      </w:r>
      <w:r w:rsidR="006846B1" w:rsidRPr="0008483B">
        <w:rPr>
          <w:rFonts w:ascii="Baskerville Old Face" w:hAnsi="Baskerville Old Face"/>
          <w:sz w:val="24"/>
          <w:szCs w:val="24"/>
        </w:rPr>
        <w:t xml:space="preserve">Dissertation:                              </w:t>
      </w:r>
    </w:p>
    <w:p w14:paraId="2967E96B" w14:textId="77777777" w:rsidR="00DA2F76" w:rsidRPr="0008483B" w:rsidRDefault="00DA2F76" w:rsidP="006846B1">
      <w:pPr>
        <w:spacing w:after="0"/>
        <w:jc w:val="both"/>
        <w:rPr>
          <w:rFonts w:ascii="Baskerville Old Face" w:hAnsi="Baskerville Old Face"/>
          <w:b/>
          <w:sz w:val="24"/>
          <w:szCs w:val="24"/>
        </w:rPr>
      </w:pPr>
    </w:p>
    <w:p w14:paraId="12727B80" w14:textId="77777777" w:rsidR="00DA2F76" w:rsidRPr="0008483B" w:rsidRDefault="00DA2F76" w:rsidP="006846B1">
      <w:pPr>
        <w:spacing w:after="0"/>
        <w:jc w:val="both"/>
        <w:rPr>
          <w:rFonts w:ascii="Baskerville Old Face" w:hAnsi="Baskerville Old Face"/>
          <w:b/>
          <w:sz w:val="24"/>
          <w:szCs w:val="24"/>
        </w:rPr>
      </w:pPr>
    </w:p>
    <w:p w14:paraId="4CF897DE" w14:textId="77777777" w:rsidR="006846B1" w:rsidRPr="0008483B" w:rsidRDefault="006846B1" w:rsidP="006846B1">
      <w:pPr>
        <w:spacing w:after="0"/>
        <w:jc w:val="both"/>
        <w:rPr>
          <w:rFonts w:ascii="Baskerville Old Face" w:hAnsi="Baskerville Old Face"/>
          <w:b/>
          <w:sz w:val="24"/>
          <w:szCs w:val="24"/>
        </w:rPr>
      </w:pPr>
      <w:r w:rsidRPr="0008483B">
        <w:rPr>
          <w:rFonts w:ascii="Baskerville Old Face" w:hAnsi="Baskerville Old Face"/>
          <w:b/>
          <w:sz w:val="24"/>
          <w:szCs w:val="24"/>
        </w:rPr>
        <w:t>Title of Thesis/Dissertation:</w:t>
      </w:r>
    </w:p>
    <w:p w14:paraId="77E70C97" w14:textId="77777777" w:rsidR="00DA2F76" w:rsidRPr="0008483B" w:rsidRDefault="00DA2F76" w:rsidP="006846B1">
      <w:pPr>
        <w:spacing w:after="0"/>
        <w:jc w:val="both"/>
        <w:rPr>
          <w:rFonts w:ascii="Baskerville Old Face" w:hAnsi="Baskerville Old Face"/>
          <w:b/>
          <w:sz w:val="24"/>
          <w:szCs w:val="24"/>
        </w:rPr>
      </w:pPr>
    </w:p>
    <w:p w14:paraId="75DB011A" w14:textId="77777777" w:rsidR="00DA2F76" w:rsidRPr="0008483B" w:rsidRDefault="00DA2F76" w:rsidP="006846B1">
      <w:pPr>
        <w:spacing w:after="0"/>
        <w:jc w:val="both"/>
        <w:rPr>
          <w:rFonts w:ascii="Baskerville Old Face" w:hAnsi="Baskerville Old Face"/>
          <w:b/>
          <w:sz w:val="24"/>
          <w:szCs w:val="24"/>
        </w:rPr>
      </w:pPr>
    </w:p>
    <w:p w14:paraId="6DC63336" w14:textId="77777777" w:rsidR="006846B1" w:rsidRPr="0008483B" w:rsidRDefault="006846B1" w:rsidP="006846B1">
      <w:pPr>
        <w:spacing w:after="0"/>
        <w:jc w:val="both"/>
        <w:rPr>
          <w:rFonts w:ascii="Baskerville Old Face" w:hAnsi="Baskerville Old Face"/>
          <w:b/>
          <w:sz w:val="24"/>
          <w:szCs w:val="24"/>
        </w:rPr>
      </w:pPr>
      <w:r w:rsidRPr="0008483B">
        <w:rPr>
          <w:rFonts w:ascii="Baskerville Old Face" w:hAnsi="Baskerville Old Face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2B9E418" wp14:editId="2070498F">
                <wp:simplePos x="0" y="0"/>
                <wp:positionH relativeFrom="column">
                  <wp:posOffset>1243584</wp:posOffset>
                </wp:positionH>
                <wp:positionV relativeFrom="paragraph">
                  <wp:posOffset>123825</wp:posOffset>
                </wp:positionV>
                <wp:extent cx="2609088" cy="12066"/>
                <wp:effectExtent l="0" t="0" r="20320" b="2603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09088" cy="12066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8C69338" id="Straight Connector 32" o:spid="_x0000_s1026" style="position:absolute;flip:y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7.9pt,9.75pt" to="303.3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"/>
            </w:pict>
          </mc:Fallback>
        </mc:AlternateContent>
      </w:r>
      <w:r w:rsidRPr="0008483B">
        <w:rPr>
          <w:rFonts w:ascii="Baskerville Old Face" w:hAnsi="Baskerville Old Face"/>
          <w:b/>
          <w:sz w:val="24"/>
          <w:szCs w:val="24"/>
        </w:rPr>
        <w:t>Student’s Signature*:                                                                                       Student ID:</w:t>
      </w:r>
    </w:p>
    <w:p w14:paraId="67A786B1" w14:textId="77777777" w:rsidR="006846B1" w:rsidRPr="0008483B" w:rsidRDefault="006846B1" w:rsidP="006846B1">
      <w:pPr>
        <w:spacing w:after="0"/>
        <w:jc w:val="both"/>
        <w:rPr>
          <w:rFonts w:ascii="Baskerville Old Face" w:hAnsi="Baskerville Old Face"/>
          <w:i/>
          <w:sz w:val="24"/>
          <w:szCs w:val="24"/>
        </w:rPr>
      </w:pPr>
      <w:r w:rsidRPr="0008483B">
        <w:rPr>
          <w:rFonts w:ascii="Baskerville Old Face" w:hAnsi="Baskerville Old Face"/>
          <w:sz w:val="24"/>
          <w:szCs w:val="24"/>
        </w:rPr>
        <w:t>*</w:t>
      </w:r>
      <w:r w:rsidRPr="0008483B">
        <w:rPr>
          <w:rFonts w:ascii="Baskerville Old Face" w:hAnsi="Baskerville Old Face"/>
          <w:i/>
          <w:sz w:val="24"/>
          <w:szCs w:val="24"/>
        </w:rPr>
        <w:t>By signing this form, I authorize Student Financials to add the associated fees to my Student Bill.</w:t>
      </w:r>
    </w:p>
    <w:p w14:paraId="20E719AE" w14:textId="77777777" w:rsidR="006846B1" w:rsidRPr="0008483B" w:rsidRDefault="006846B1" w:rsidP="006846B1">
      <w:pPr>
        <w:ind w:left="-630" w:firstLine="630"/>
        <w:rPr>
          <w:rFonts w:ascii="Baskerville Old Face" w:hAnsi="Baskerville Old Face"/>
          <w:sz w:val="24"/>
          <w:szCs w:val="24"/>
        </w:rPr>
      </w:pPr>
    </w:p>
    <w:sectPr w:rsidR="006846B1" w:rsidRPr="0008483B" w:rsidSect="00BB56A0">
      <w:pgSz w:w="12240" w:h="15840"/>
      <w:pgMar w:top="450" w:right="540" w:bottom="1440" w:left="6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22233F" w14:textId="77777777" w:rsidR="00971C79" w:rsidRDefault="00971C79" w:rsidP="006846B1">
      <w:pPr>
        <w:spacing w:after="0" w:line="240" w:lineRule="auto"/>
      </w:pPr>
      <w:r>
        <w:separator/>
      </w:r>
    </w:p>
  </w:endnote>
  <w:endnote w:type="continuationSeparator" w:id="0">
    <w:p w14:paraId="58F5D651" w14:textId="77777777" w:rsidR="00971C79" w:rsidRDefault="00971C79" w:rsidP="006846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otham medium">
    <w:altName w:val="Cambria"/>
    <w:panose1 w:val="00000000000000000000"/>
    <w:charset w:val="00"/>
    <w:family w:val="roman"/>
    <w:notTrueType/>
    <w:pitch w:val="default"/>
  </w:font>
  <w:font w:name="gotham">
    <w:altName w:val="Cambria"/>
    <w:panose1 w:val="00000000000000000000"/>
    <w:charset w:val="00"/>
    <w:family w:val="roman"/>
    <w:notTrueType/>
    <w:pitch w:val="default"/>
  </w:font>
  <w:font w:name="iCiel Gotham Medium">
    <w:altName w:val="Calibri"/>
    <w:charset w:val="00"/>
    <w:family w:val="auto"/>
    <w:pitch w:val="variable"/>
    <w:sig w:usb0="A100007F" w:usb1="5000005B" w:usb2="00000000" w:usb3="00000000" w:csb0="00000193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173F97" w14:textId="77777777" w:rsidR="00971C79" w:rsidRDefault="00971C79" w:rsidP="006846B1">
      <w:pPr>
        <w:spacing w:after="0" w:line="240" w:lineRule="auto"/>
      </w:pPr>
      <w:r>
        <w:separator/>
      </w:r>
    </w:p>
  </w:footnote>
  <w:footnote w:type="continuationSeparator" w:id="0">
    <w:p w14:paraId="6EFF9700" w14:textId="77777777" w:rsidR="00971C79" w:rsidRDefault="00971C79" w:rsidP="006846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rA0NzU1Nje1tDBX0lEKTi0uzszPAykwqgUAWJn0FiwAAAA="/>
  </w:docVars>
  <w:rsids>
    <w:rsidRoot w:val="006846B1"/>
    <w:rsid w:val="000807CE"/>
    <w:rsid w:val="0008483B"/>
    <w:rsid w:val="00084FFC"/>
    <w:rsid w:val="001138E4"/>
    <w:rsid w:val="001233EA"/>
    <w:rsid w:val="00171CE6"/>
    <w:rsid w:val="002C6758"/>
    <w:rsid w:val="002E2334"/>
    <w:rsid w:val="003415A4"/>
    <w:rsid w:val="003961CD"/>
    <w:rsid w:val="004071AB"/>
    <w:rsid w:val="00456A54"/>
    <w:rsid w:val="004910F8"/>
    <w:rsid w:val="004A43DB"/>
    <w:rsid w:val="00512B7A"/>
    <w:rsid w:val="00564E73"/>
    <w:rsid w:val="005E47B2"/>
    <w:rsid w:val="006846B1"/>
    <w:rsid w:val="00686A6B"/>
    <w:rsid w:val="00692AA5"/>
    <w:rsid w:val="006E34EF"/>
    <w:rsid w:val="0091151A"/>
    <w:rsid w:val="00971C79"/>
    <w:rsid w:val="00985FED"/>
    <w:rsid w:val="009B0750"/>
    <w:rsid w:val="009D5023"/>
    <w:rsid w:val="009F6CE3"/>
    <w:rsid w:val="00A1168A"/>
    <w:rsid w:val="00AD2451"/>
    <w:rsid w:val="00B12B0A"/>
    <w:rsid w:val="00B90617"/>
    <w:rsid w:val="00BB56A0"/>
    <w:rsid w:val="00C11AF6"/>
    <w:rsid w:val="00C92988"/>
    <w:rsid w:val="00CD16A0"/>
    <w:rsid w:val="00D51B19"/>
    <w:rsid w:val="00D81A02"/>
    <w:rsid w:val="00DA2F76"/>
    <w:rsid w:val="00DF1FDA"/>
    <w:rsid w:val="00E21A0A"/>
    <w:rsid w:val="00E32876"/>
    <w:rsid w:val="00E71435"/>
    <w:rsid w:val="00ED5507"/>
    <w:rsid w:val="00F03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E3D78"/>
  <w15:docId w15:val="{F89E5CB9-04E6-4037-B633-C9249BEAC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46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6B1"/>
  </w:style>
  <w:style w:type="paragraph" w:styleId="Footer">
    <w:name w:val="footer"/>
    <w:basedOn w:val="Normal"/>
    <w:link w:val="FooterChar"/>
    <w:uiPriority w:val="99"/>
    <w:unhideWhenUsed/>
    <w:rsid w:val="006846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6B1"/>
  </w:style>
  <w:style w:type="paragraph" w:customStyle="1" w:styleId="textnoindent">
    <w:name w:val="text no indent"/>
    <w:basedOn w:val="Normal"/>
    <w:rsid w:val="006846B1"/>
    <w:pPr>
      <w:widowControl w:val="0"/>
      <w:autoSpaceDE w:val="0"/>
      <w:autoSpaceDN w:val="0"/>
      <w:adjustRightInd w:val="0"/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styleId="NoSpacing">
    <w:name w:val="No Spacing"/>
    <w:uiPriority w:val="1"/>
    <w:qFormat/>
    <w:rsid w:val="006846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HSC</Company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adima, Esther</dc:creator>
  <cp:lastModifiedBy>Smethers, Misty</cp:lastModifiedBy>
  <cp:revision>27</cp:revision>
  <cp:lastPrinted>2016-06-17T15:35:00Z</cp:lastPrinted>
  <dcterms:created xsi:type="dcterms:W3CDTF">2016-06-16T19:35:00Z</dcterms:created>
  <dcterms:modified xsi:type="dcterms:W3CDTF">2020-07-29T17:41:00Z</dcterms:modified>
</cp:coreProperties>
</file>